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36F40" w:rsidP="009344FF">
      <w:r w:rsidRPr="00236F40">
        <w:t>My editorial decision for the manuscript is to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004A" w:rsidRPr="00F857B8" w:rsidRDefault="00F553CE" w:rsidP="009344FF">
      <w:bookmarkStart w:id="0" w:name="_Hlk224663771"/>
      <w:bookmarkStart w:id="1" w:name="_GoBack"/>
      <w:proofErr w:type="spellStart"/>
      <w:r w:rsidRPr="00F857B8">
        <w:t>Dr.</w:t>
      </w:r>
      <w:proofErr w:type="spellEnd"/>
      <w:r w:rsidRPr="00F857B8">
        <w:t xml:space="preserve">  Panagiotis </w:t>
      </w:r>
      <w:proofErr w:type="spellStart"/>
      <w:r w:rsidRPr="00F857B8">
        <w:t>Tsikripis</w:t>
      </w:r>
      <w:proofErr w:type="spellEnd"/>
      <w:r w:rsidRPr="00F857B8">
        <w:t>, University of Athens, Greece</w:t>
      </w:r>
      <w:bookmarkEnd w:id="0"/>
      <w:bookmarkEnd w:id="1"/>
    </w:p>
    <w:sectPr w:rsidR="00E6004A" w:rsidRPr="00F857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jUwN7YAMo0MTZR0lIJTi4sz8/NACgxrASPzy04sAAAA"/>
  </w:docVars>
  <w:rsids>
    <w:rsidRoot w:val="00A72896"/>
    <w:rsid w:val="00236F40"/>
    <w:rsid w:val="002C0B2C"/>
    <w:rsid w:val="003D1D4C"/>
    <w:rsid w:val="009344FF"/>
    <w:rsid w:val="009F328F"/>
    <w:rsid w:val="00A72896"/>
    <w:rsid w:val="00E6004A"/>
    <w:rsid w:val="00F553CE"/>
    <w:rsid w:val="00F85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41C80"/>
  <w15:docId w15:val="{A3F8E0BE-DBF4-476B-BC80-6EC655B2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0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7T12:46:00Z</dcterms:modified>
</cp:coreProperties>
</file>